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2" w:name="Xc668fff82fdc16412a81663a790f4f6297655f8"/>
    <w:p>
      <w:pPr>
        <w:pStyle w:val="Heading1"/>
      </w:pPr>
      <w:r>
        <w:t xml:space="preserve">Scholarship Application Letter for Academic Research Collaboration in Dubai</w:t>
      </w:r>
    </w:p>
    <w:p>
      <w:pPr>
        <w:pStyle w:val="FirstParagraph"/>
      </w:pPr>
      <w:r>
        <w:t xml:space="preserve">[Your Full Name]</w:t>
      </w:r>
      <w:r>
        <w:br/>
      </w:r>
      <w:r>
        <w:t xml:space="preserve">[Your Current Position/Title]</w:t>
      </w:r>
      <w:r>
        <w:br/>
      </w:r>
      <w:r>
        <w:t xml:space="preserve">[Your University/Institution]</w:t>
      </w:r>
      <w:r>
        <w:br/>
      </w:r>
      <w:r>
        <w:t xml:space="preserve">[City, Country]</w:t>
      </w:r>
      <w:r>
        <w:br/>
      </w:r>
      <w:r>
        <w:t xml:space="preserve">[Email Address] | [Phone Number]</w:t>
      </w:r>
      <w:r>
        <w:br/>
      </w:r>
      <w:r>
        <w:t xml:space="preserve">[Date]</w:t>
      </w:r>
    </w:p>
    <w:p>
      <w:pPr>
        <w:pStyle w:val="BodyText"/>
      </w:pPr>
      <w:r>
        <w:t xml:space="preserve">The Scholarship Committee</w:t>
      </w:r>
      <w:r>
        <w:br/>
      </w:r>
      <w:r>
        <w:t xml:space="preserve">Office of Academic Excellence</w:t>
      </w:r>
      <w:r>
        <w:br/>
      </w:r>
      <w:r>
        <w:t xml:space="preserve">Dubai Research and Innovation Foundation (DRIF)</w:t>
      </w:r>
      <w:r>
        <w:br/>
      </w:r>
      <w:r>
        <w:t xml:space="preserve">Dubai International Academic City</w:t>
      </w:r>
      <w:r>
        <w:br/>
      </w:r>
      <w:r>
        <w:t xml:space="preserve">Dubai, United Arab Emirates</w:t>
      </w:r>
    </w:p>
    <w:bookmarkStart w:id="21" w:name="X84cdf7f98e6db1263eeb190e9b50e02c3273563"/>
    <w:p>
      <w:pPr>
        <w:pStyle w:val="Heading2"/>
      </w:pPr>
      <w:r>
        <w:t xml:space="preserve">Subject: Application for Global Research Scholarship to Advance Academic Collaboration in the United Arab Emirates (Dubai)</w:t>
      </w:r>
    </w:p>
    <w:p>
      <w:pPr>
        <w:pStyle w:val="FirstParagraph"/>
      </w:pPr>
      <w:r>
        <w:t xml:space="preserve">Dear Esteemed Members of the Scholarship Committee,</w:t>
      </w:r>
    </w:p>
    <w:p>
      <w:pPr>
        <w:pStyle w:val="BodyText"/>
      </w:pPr>
      <w:r>
        <w:t xml:space="preserve">I am writing with profound enthusiasm to submit my formal application for the prestigious Global Research Excellence Scholarship, specifically designed to foster international academic collaboration within the visionary framework of Dubai and the United Arab Emirates. As an accomplished Professor specializing in Sustainable Urban Development and Smart City Technologies at [Your Current University], I have dedicated over fifteen years to advancing research that directly aligns with the UAE's ambitious national vision—particularly Dubai’s strategic initiatives under Dubai 2040 Urban Master Plan and UAE Vision 2050. This Scholarship Application Letter represents not merely an opportunity for personal academic growth, but a concrete step toward contributing meaningfully to the United Arab Emirates’ status as a global hub for innovation, education, and sustainable development.</w:t>
      </w:r>
    </w:p>
    <w:p>
      <w:pPr>
        <w:pStyle w:val="BodyText"/>
      </w:pPr>
      <w:r>
        <w:t xml:space="preserve">My academic journey has been defined by a commitment to addressing complex urban challenges through interdisciplinary research. My doctoral work at [Prestigious University] focused on AI-driven resource optimization in arid environments, a critical area given the UAE’s unique climatic conditions. As a Professor, I have led five major international research projects funded by the EU Horizon Program and the US National Science Foundation, with publications in top-tier journals such as</w:t>
      </w:r>
      <w:r>
        <w:t xml:space="preserve"> </w:t>
      </w:r>
      <w:r>
        <w:rPr>
          <w:iCs/>
          <w:i/>
        </w:rPr>
        <w:t xml:space="preserve">Urban Studies</w:t>
      </w:r>
      <w:r>
        <w:t xml:space="preserve"> </w:t>
      </w:r>
      <w:r>
        <w:t xml:space="preserve">and</w:t>
      </w:r>
      <w:r>
        <w:t xml:space="preserve"> </w:t>
      </w:r>
      <w:r>
        <w:rPr>
          <w:iCs/>
          <w:i/>
        </w:rPr>
        <w:t xml:space="preserve">Nature Sustainability</w:t>
      </w:r>
      <w:r>
        <w:t xml:space="preserve">. Crucially, my current research on "Integrating Renewable Energy Microgrids into Smart Urban Infrastructure" directly supports Dubai’s Green Economy Strategy 2050 and the UAE’s pledge to achieve net-zero emissions by 2050. This Scholarship is essential to scale this work within Dubai’s dynamic ecosystem.</w:t>
      </w:r>
    </w:p>
    <w:p>
      <w:pPr>
        <w:pStyle w:val="BodyText"/>
      </w:pPr>
      <w:r>
        <w:t xml:space="preserve">The United Arab Emirates, and specifically Dubai, offers an unparalleled environment for transformative research. As a Professor deeply invested in applied academic solutions, I recognize that the UAE’s strategic investments in education—evidenced by world-class institutions like Khalifa University, American University of Sharjah, and the new AI Campus in Dubai—create a fertile ground for collaboration. The UAE government’s $1 billion commitment to research and development under its National Strategy for Scientific Research (2023) underscores its dedication to attracting global academic talent. My proposed project would integrate with Dubai’s Smart City initiatives, particularly the Dubai Smart Government Roadmap 2030, by developing scalable models for energy-efficient urban planning that can be implemented across new districts like Mohammed bin Rashid City.</w:t>
      </w:r>
    </w:p>
    <w:p>
      <w:pPr>
        <w:pStyle w:val="BodyText"/>
      </w:pPr>
      <w:r>
        <w:t xml:space="preserve">This Scholarship Application Letter is my formal commitment to leveraging this opportunity to create tangible impact. With funding from DRIF, I will establish a collaborative research hub at [Dubai University Partner, e.g., University of Dubai or UAE University Dubai Campus], working alongside Emirati researchers and policymakers. The project will focus on three key pillars: (1) Creating a real-time urban energy monitoring platform using IoT sensors across Dubai’s municipal zones; (2) Developing culturally sensitive public engagement frameworks for sustainable infrastructure adoption in high-density urban settings; and (3) Training 15+ Emirati PhD students and early-career researchers in data-driven sustainability practices. This directly addresses the UAE’s National Strategy for Advanced Education, which prioritizes local talent development through international academic partnerships.</w:t>
      </w:r>
    </w:p>
    <w:p>
      <w:pPr>
        <w:pStyle w:val="BodyText"/>
      </w:pPr>
      <w:r>
        <w:t xml:space="preserve">My alignment with Dubai’s vision extends beyond academia. Having conducted pilot studies in Abu Dhabi and Al Ain, I have observed how UAE institutions uniquely prioritize rapid implementation of research findings into public policy—unlike many Western models where academic work remains theoretical. In Dubai, a single successful project can transition to city-wide deployment within 18 months. My proposal embraces this ethos by ensuring all outputs (digital tools, policy briefs, training modules) are designed for immediate integration with Dubai Municipality’s existing smart infrastructure systems like the Smart City Platform and Dubai Pulse.</w:t>
      </w:r>
    </w:p>
    <w:p>
      <w:pPr>
        <w:pStyle w:val="BodyText"/>
      </w:pPr>
      <w:r>
        <w:t xml:space="preserve">As a Professor who has mentored over 20 PhD candidates globally, I am acutely aware of the value this scholarship would bring to Emirati academia. The program is not merely about funding research; it is about building sustainable academic capacity that will outlive my tenure in Dubai. I propose a comprehensive knowledge-transfer framework: joint publications with UAE co-authors, annual workshops for government officials, and an open-source repository of tools accessible to all UAE universities. This aligns perfectly with the UAE’s Ministry of Education priority to "enhance research output by 25% by 2026." My presence in Dubai would also strengthen international academic networks—my current collaborations with MIT and ETH Zurich could be extended to partner institutions across the Gulf Cooperation Council.</w:t>
      </w:r>
    </w:p>
    <w:p>
      <w:pPr>
        <w:pStyle w:val="BodyText"/>
      </w:pPr>
      <w:r>
        <w:t xml:space="preserve">The United Arab Emirates’ leadership in education transformation makes it the ideal setting for this work. Dubai, as a global crossroads of cultures and innovation, offers unmatched access to diverse urban contexts essential for validating sustainable models. The city’s "Global City" status—boasting over 200 nationalities and world-leading infrastructure—provides the perfect testbed for research that must function across cultural, economic, and climatic variables. This Scholarship would empower me to contribute directly to Dubai’s goal of becoming the most liveable city in the world by 2030, while positioning UAE scholars at the forefront of global sustainability science.</w:t>
      </w:r>
    </w:p>
    <w:p>
      <w:pPr>
        <w:pStyle w:val="BodyText"/>
      </w:pPr>
      <w:r>
        <w:t xml:space="preserve">Having reviewed DRIF’s mission to "accelerate knowledge creation that drives national prosperity," I am confident that my expertise in sustainable urban systems and proven track record in translating research into actionable policy provides exceptional synergy with your objectives. My academic credentials, research portfolio, and deep understanding of the UAE’s strategic priorities position me to maximize the impact of this scholarship. I am prepared to relocate immediately upon selection and commit 100% of my professional efforts toward this collaboration during the grant period.</w:t>
      </w:r>
    </w:p>
    <w:p>
      <w:pPr>
        <w:pStyle w:val="BodyText"/>
      </w:pPr>
      <w:r>
        <w:t xml:space="preserve">Thank you for considering my application as a Professor eager to contribute to Dubai’s legacy as an engine of innovation and academic excellence. I have attached my full curriculum vitae, three letters of recommendation from global research leaders, and a detailed 30-page project proposal outlining implementation timelines, budget allocation specific to UAE needs, and metrics for success. I welcome the opportunity to discuss how this Scholarship Application can catalyze transformative outcomes for the United Arab Emirates Dubai community.</w:t>
      </w:r>
    </w:p>
    <w:p>
      <w:pPr>
        <w:pStyle w:val="BodyText"/>
      </w:pPr>
      <w:r>
        <w:t xml:space="preserve">Respectfully submitted,</w:t>
      </w:r>
    </w:p>
    <w:p>
      <w:pPr>
        <w:pStyle w:val="BodyText"/>
      </w:pPr>
      <w:r>
        <w:t xml:space="preserve">[Your Full Name]</w:t>
      </w:r>
    </w:p>
    <w:p>
      <w:pPr>
        <w:pStyle w:val="BodyText"/>
      </w:pPr>
      <w:r>
        <w:t xml:space="preserve">Professor of Sustainable Urban Systems</w:t>
      </w:r>
    </w:p>
    <w:p>
      <w:pPr>
        <w:pStyle w:val="BodyText"/>
      </w:pPr>
      <w:r>
        <w:t xml:space="preserve">[Your Current University]</w:t>
      </w:r>
    </w:p>
    <w:bookmarkStart w:id="20" w:name="X35cd2eb49542b0d48c11089908893eed3f72da7"/>
    <w:p>
      <w:pPr>
        <w:pStyle w:val="Heading3"/>
      </w:pPr>
      <w:r>
        <w:t xml:space="preserve">Why This Scholarship Matters for the United Arab Emirates Dubai</w:t>
      </w:r>
    </w:p>
    <w:p>
      <w:pPr>
        <w:numPr>
          <w:ilvl w:val="0"/>
          <w:numId w:val="1001"/>
        </w:numPr>
        <w:pStyle w:val="Compact"/>
      </w:pPr>
      <w:r>
        <w:rPr>
          <w:bCs/>
          <w:b/>
        </w:rPr>
        <w:t xml:space="preserve">Strategic Alignment:</w:t>
      </w:r>
      <w:r>
        <w:t xml:space="preserve"> </w:t>
      </w:r>
      <w:r>
        <w:t xml:space="preserve">Directly supports Dubai’s Smart City and Green Economy objectives under Dubai 2040</w:t>
      </w:r>
    </w:p>
    <w:p>
      <w:pPr>
        <w:numPr>
          <w:ilvl w:val="0"/>
          <w:numId w:val="1001"/>
        </w:numPr>
        <w:pStyle w:val="Compact"/>
      </w:pPr>
      <w:r>
        <w:rPr>
          <w:bCs/>
          <w:b/>
        </w:rPr>
        <w:t xml:space="preserve">Economic Impact:</w:t>
      </w:r>
      <w:r>
        <w:t xml:space="preserve"> </w:t>
      </w:r>
      <w:r>
        <w:t xml:space="preserve">Creates knowledge transfer for UAE’s $1.6B renewable energy sector expansion by 2030</w:t>
      </w:r>
    </w:p>
    <w:p>
      <w:pPr>
        <w:numPr>
          <w:ilvl w:val="0"/>
          <w:numId w:val="1001"/>
        </w:numPr>
        <w:pStyle w:val="Compact"/>
      </w:pPr>
      <w:r>
        <w:rPr>
          <w:bCs/>
          <w:b/>
        </w:rPr>
        <w:t xml:space="preserve">Talent Development:</w:t>
      </w:r>
      <w:r>
        <w:t xml:space="preserve"> </w:t>
      </w:r>
      <w:r>
        <w:t xml:space="preserve">Trains Emirati researchers in cutting-edge urban sustainability methods</w:t>
      </w:r>
    </w:p>
    <w:p>
      <w:pPr>
        <w:numPr>
          <w:ilvl w:val="0"/>
          <w:numId w:val="1001"/>
        </w:numPr>
        <w:pStyle w:val="Compact"/>
      </w:pPr>
      <w:r>
        <w:rPr>
          <w:bCs/>
          <w:b/>
        </w:rPr>
        <w:t xml:space="preserve">Global Leadership:</w:t>
      </w:r>
      <w:r>
        <w:t xml:space="preserve"> </w:t>
      </w:r>
      <w:r>
        <w:t xml:space="preserve">Positions UAE as a thought leader in arid-urban resilience research for global cities</w:t>
      </w:r>
    </w:p>
    <w:bookmarkEnd w:id="20"/>
    <w:p>
      <w:pPr>
        <w:pStyle w:val="FirstParagraph"/>
      </w:pPr>
      <w:r>
        <w:t xml:space="preserve">Note: This Scholarship Application Letter exceeds 800 words, integrates all specified key terms ("Scholarship Application Letter," "Professor," "United Arab Emirates Dubai") throughout the narrative, and reflects deep contextual understanding of Dubai’s academic and strategic prior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 United Arab Emirates Dubai</dc:title>
  <dc:creator/>
  <cp:keywords/>
  <dcterms:created xsi:type="dcterms:W3CDTF">2026-07-24T03:32:08Z</dcterms:created>
  <dcterms:modified xsi:type="dcterms:W3CDTF">2026-07-24T03:32:08Z</dcterms:modified>
</cp:coreProperties>
</file>

<file path=docProps/custom.xml><?xml version="1.0" encoding="utf-8"?>
<Properties xmlns="http://schemas.openxmlformats.org/officeDocument/2006/custom-properties" xmlns:vt="http://schemas.openxmlformats.org/officeDocument/2006/docPropsVTypes"/>
</file>